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3723D" w14:textId="1A2B13E8" w:rsidR="00447455" w:rsidRPr="0083404C" w:rsidRDefault="00447455" w:rsidP="004474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404C">
        <w:rPr>
          <w:rFonts w:ascii="Times New Roman" w:hAnsi="Times New Roman" w:cs="Times New Roman"/>
          <w:b/>
          <w:bCs/>
          <w:sz w:val="24"/>
          <w:szCs w:val="24"/>
        </w:rPr>
        <w:t>Inaugural Session</w:t>
      </w:r>
    </w:p>
    <w:p w14:paraId="02353A16" w14:textId="45C5EED8" w:rsidR="00447455" w:rsidRPr="0083404C" w:rsidRDefault="00447455" w:rsidP="004474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404C">
        <w:rPr>
          <w:rFonts w:ascii="Times New Roman" w:hAnsi="Times New Roman" w:cs="Times New Roman"/>
          <w:b/>
          <w:bCs/>
          <w:sz w:val="24"/>
          <w:szCs w:val="24"/>
        </w:rPr>
        <w:t>Orientation Program</w:t>
      </w:r>
      <w:r w:rsidR="0056051A">
        <w:rPr>
          <w:rFonts w:ascii="Times New Roman" w:hAnsi="Times New Roman" w:cs="Times New Roman"/>
          <w:b/>
          <w:bCs/>
          <w:sz w:val="24"/>
          <w:szCs w:val="24"/>
        </w:rPr>
        <w:t xml:space="preserve"> (Virtual)</w:t>
      </w:r>
      <w:r w:rsidRPr="0083404C">
        <w:rPr>
          <w:rFonts w:ascii="Times New Roman" w:hAnsi="Times New Roman" w:cs="Times New Roman"/>
          <w:b/>
          <w:bCs/>
          <w:sz w:val="24"/>
          <w:szCs w:val="24"/>
        </w:rPr>
        <w:t xml:space="preserve"> – 2021</w:t>
      </w:r>
    </w:p>
    <w:p w14:paraId="5563E287" w14:textId="77777777" w:rsidR="00447455" w:rsidRPr="0083404C" w:rsidRDefault="00447455" w:rsidP="004474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404C">
        <w:rPr>
          <w:rFonts w:ascii="Times New Roman" w:hAnsi="Times New Roman" w:cs="Times New Roman"/>
          <w:b/>
          <w:bCs/>
          <w:sz w:val="24"/>
          <w:szCs w:val="24"/>
        </w:rPr>
        <w:t>Academic Year – 2019/2020</w:t>
      </w:r>
    </w:p>
    <w:p w14:paraId="1D010982" w14:textId="20C8DF72" w:rsidR="00447455" w:rsidRPr="0083404C" w:rsidRDefault="00447455" w:rsidP="004474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404C">
        <w:rPr>
          <w:rFonts w:ascii="Times New Roman" w:hAnsi="Times New Roman" w:cs="Times New Roman"/>
          <w:b/>
          <w:bCs/>
          <w:sz w:val="24"/>
          <w:szCs w:val="24"/>
        </w:rPr>
        <w:t>Faculty of Agriculture</w:t>
      </w:r>
    </w:p>
    <w:p w14:paraId="0BE8B670" w14:textId="5CE7B217" w:rsidR="00EB1624" w:rsidRPr="0083404C" w:rsidRDefault="00447455" w:rsidP="004474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404C">
        <w:rPr>
          <w:rFonts w:ascii="Times New Roman" w:hAnsi="Times New Roman" w:cs="Times New Roman"/>
          <w:b/>
          <w:bCs/>
          <w:sz w:val="24"/>
          <w:szCs w:val="24"/>
        </w:rPr>
        <w:t>Eastern University, Sri Lanka</w:t>
      </w:r>
    </w:p>
    <w:p w14:paraId="3FA7F85E" w14:textId="29F00A16" w:rsidR="0083404C" w:rsidRDefault="0083404C" w:rsidP="0044745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8BFC2F5" w14:textId="3579401F" w:rsidR="0083404C" w:rsidRDefault="0083404C" w:rsidP="008340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 19</w:t>
      </w:r>
      <w:r w:rsidRPr="0083404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July 2021</w:t>
      </w:r>
      <w:r w:rsidR="00B055B3">
        <w:rPr>
          <w:rFonts w:ascii="Times New Roman" w:hAnsi="Times New Roman" w:cs="Times New Roman"/>
          <w:sz w:val="24"/>
          <w:szCs w:val="24"/>
        </w:rPr>
        <w:t xml:space="preserve"> (Monday)</w:t>
      </w:r>
    </w:p>
    <w:p w14:paraId="4C7E4DD4" w14:textId="5F4ACE8A" w:rsidR="0083404C" w:rsidRDefault="0083404C" w:rsidP="008340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oom link:</w:t>
      </w:r>
      <w:r w:rsidR="00CE29A5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="007A6B38" w:rsidRPr="006234FA">
          <w:rPr>
            <w:rStyle w:val="Hyperlink"/>
            <w:rFonts w:ascii="Times New Roman" w:hAnsi="Times New Roman" w:cs="Times New Roman"/>
            <w:sz w:val="24"/>
            <w:szCs w:val="24"/>
          </w:rPr>
          <w:t>https://learn.zoom.us/j/63816943159?pwd=MHVzNE9jeHJqWldxMlN6c0kwYXVTZz09</w:t>
        </w:r>
      </w:hyperlink>
    </w:p>
    <w:p w14:paraId="47D53710" w14:textId="794B3C07" w:rsidR="0083404C" w:rsidRDefault="0083404C" w:rsidP="008340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eting ID: </w:t>
      </w:r>
      <w:r w:rsidR="007A6B38" w:rsidRPr="007A6B38">
        <w:rPr>
          <w:rFonts w:ascii="Times New Roman" w:hAnsi="Times New Roman" w:cs="Times New Roman"/>
          <w:sz w:val="24"/>
          <w:szCs w:val="24"/>
        </w:rPr>
        <w:t>638 1694 3159</w:t>
      </w:r>
    </w:p>
    <w:p w14:paraId="36FC1070" w14:textId="3BF6E1A2" w:rsidR="0083404C" w:rsidRDefault="0083404C" w:rsidP="008340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sscode: </w:t>
      </w:r>
      <w:r w:rsidR="007A6B38" w:rsidRPr="007A6B38">
        <w:rPr>
          <w:rFonts w:ascii="Times New Roman" w:hAnsi="Times New Roman" w:cs="Times New Roman"/>
          <w:sz w:val="24"/>
          <w:szCs w:val="24"/>
        </w:rPr>
        <w:t>L9y4YY$V</w:t>
      </w:r>
    </w:p>
    <w:p w14:paraId="1983D9AD" w14:textId="0B5EB380" w:rsidR="00B055B3" w:rsidRPr="00BC15C9" w:rsidRDefault="00B055B3" w:rsidP="00BC15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C15C9">
        <w:rPr>
          <w:rFonts w:ascii="Times New Roman" w:hAnsi="Times New Roman" w:cs="Times New Roman"/>
          <w:b/>
          <w:bCs/>
          <w:sz w:val="24"/>
          <w:szCs w:val="24"/>
        </w:rPr>
        <w:t>AGENDA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7581"/>
      </w:tblGrid>
      <w:tr w:rsidR="00B055B3" w14:paraId="51087304" w14:textId="77777777" w:rsidTr="0047685E">
        <w:trPr>
          <w:jc w:val="center"/>
        </w:trPr>
        <w:tc>
          <w:tcPr>
            <w:tcW w:w="1435" w:type="dxa"/>
          </w:tcPr>
          <w:p w14:paraId="35C978B1" w14:textId="2D21ABFF" w:rsidR="00B055B3" w:rsidRDefault="00B055B3" w:rsidP="00756B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:00</w:t>
            </w:r>
            <w:r w:rsidR="001E490C">
              <w:rPr>
                <w:rFonts w:ascii="Times New Roman" w:hAnsi="Times New Roman" w:cs="Times New Roman"/>
                <w:sz w:val="24"/>
                <w:szCs w:val="24"/>
              </w:rPr>
              <w:t xml:space="preserve"> am</w:t>
            </w:r>
          </w:p>
        </w:tc>
        <w:tc>
          <w:tcPr>
            <w:tcW w:w="7581" w:type="dxa"/>
          </w:tcPr>
          <w:p w14:paraId="0D27F5AC" w14:textId="7FB52E07" w:rsidR="00B055B3" w:rsidRDefault="001E490C" w:rsidP="00756B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elcoming the guests and freshers </w:t>
            </w:r>
          </w:p>
        </w:tc>
      </w:tr>
      <w:tr w:rsidR="00B055B3" w14:paraId="6CC559E5" w14:textId="77777777" w:rsidTr="0047685E">
        <w:trPr>
          <w:jc w:val="center"/>
        </w:trPr>
        <w:tc>
          <w:tcPr>
            <w:tcW w:w="1435" w:type="dxa"/>
          </w:tcPr>
          <w:p w14:paraId="5CE07E6B" w14:textId="7AE38F47" w:rsidR="00B055B3" w:rsidRDefault="001E490C" w:rsidP="00756B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:</w:t>
            </w:r>
            <w:r w:rsidR="0054200C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m</w:t>
            </w:r>
          </w:p>
        </w:tc>
        <w:tc>
          <w:tcPr>
            <w:tcW w:w="7581" w:type="dxa"/>
          </w:tcPr>
          <w:p w14:paraId="2B5EBEAA" w14:textId="3B0AE673" w:rsidR="00B055B3" w:rsidRDefault="001E490C" w:rsidP="00756B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elcome </w:t>
            </w:r>
            <w:r w:rsidR="00BC15C9">
              <w:rPr>
                <w:rFonts w:ascii="Times New Roman" w:hAnsi="Times New Roman" w:cs="Times New Roman"/>
                <w:sz w:val="24"/>
                <w:szCs w:val="24"/>
              </w:rPr>
              <w:t>address by Dean/ Faculty of Agriculture</w:t>
            </w:r>
          </w:p>
        </w:tc>
      </w:tr>
      <w:tr w:rsidR="00B055B3" w14:paraId="36598424" w14:textId="77777777" w:rsidTr="0047685E">
        <w:trPr>
          <w:jc w:val="center"/>
        </w:trPr>
        <w:tc>
          <w:tcPr>
            <w:tcW w:w="1435" w:type="dxa"/>
          </w:tcPr>
          <w:p w14:paraId="6A1693BC" w14:textId="6FAC9612" w:rsidR="00B055B3" w:rsidRDefault="00BC15C9" w:rsidP="00756B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:</w:t>
            </w:r>
            <w:r w:rsidR="0054200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m</w:t>
            </w:r>
          </w:p>
        </w:tc>
        <w:tc>
          <w:tcPr>
            <w:tcW w:w="7581" w:type="dxa"/>
          </w:tcPr>
          <w:p w14:paraId="7F2E82B6" w14:textId="1AD3D66E" w:rsidR="00B055B3" w:rsidRDefault="00BC15C9" w:rsidP="00756B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ress by </w:t>
            </w:r>
            <w:r w:rsidR="008902FC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cademic Advisor/ Faculty of Agriculture</w:t>
            </w:r>
          </w:p>
        </w:tc>
      </w:tr>
      <w:tr w:rsidR="00B055B3" w14:paraId="4B5BFDF1" w14:textId="77777777" w:rsidTr="0047685E">
        <w:trPr>
          <w:jc w:val="center"/>
        </w:trPr>
        <w:tc>
          <w:tcPr>
            <w:tcW w:w="1435" w:type="dxa"/>
          </w:tcPr>
          <w:p w14:paraId="3DEA97DE" w14:textId="7AC14DE8" w:rsidR="00B055B3" w:rsidRDefault="0054200C" w:rsidP="00756B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:25</w:t>
            </w:r>
            <w:r w:rsidR="00BC15C9">
              <w:rPr>
                <w:rFonts w:ascii="Times New Roman" w:hAnsi="Times New Roman" w:cs="Times New Roman"/>
                <w:sz w:val="24"/>
                <w:szCs w:val="24"/>
              </w:rPr>
              <w:t xml:space="preserve"> am</w:t>
            </w:r>
          </w:p>
        </w:tc>
        <w:tc>
          <w:tcPr>
            <w:tcW w:w="7581" w:type="dxa"/>
          </w:tcPr>
          <w:p w14:paraId="6BD0FBE2" w14:textId="65F7A55A" w:rsidR="00B055B3" w:rsidRDefault="00BC15C9" w:rsidP="00756B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ress by President/ Agriculture Faculty Students Union</w:t>
            </w:r>
          </w:p>
        </w:tc>
      </w:tr>
      <w:tr w:rsidR="00B055B3" w14:paraId="11190857" w14:textId="77777777" w:rsidTr="0047685E">
        <w:trPr>
          <w:jc w:val="center"/>
        </w:trPr>
        <w:tc>
          <w:tcPr>
            <w:tcW w:w="1435" w:type="dxa"/>
          </w:tcPr>
          <w:p w14:paraId="2329F5AC" w14:textId="74D60CD4" w:rsidR="00B055B3" w:rsidRDefault="0054200C" w:rsidP="00756B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:35</w:t>
            </w:r>
            <w:r w:rsidR="00BC15C9">
              <w:rPr>
                <w:rFonts w:ascii="Times New Roman" w:hAnsi="Times New Roman" w:cs="Times New Roman"/>
                <w:sz w:val="24"/>
                <w:szCs w:val="24"/>
              </w:rPr>
              <w:t xml:space="preserve"> am </w:t>
            </w:r>
          </w:p>
        </w:tc>
        <w:tc>
          <w:tcPr>
            <w:tcW w:w="7581" w:type="dxa"/>
          </w:tcPr>
          <w:p w14:paraId="1BC28946" w14:textId="47667BEF" w:rsidR="00B055B3" w:rsidRDefault="00BF52C3" w:rsidP="00756B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te of Thanks by Coordinator/ Orientation Program</w:t>
            </w:r>
          </w:p>
        </w:tc>
      </w:tr>
    </w:tbl>
    <w:p w14:paraId="4B18FF27" w14:textId="77777777" w:rsidR="00B055B3" w:rsidRDefault="00B055B3" w:rsidP="0083404C">
      <w:pPr>
        <w:rPr>
          <w:rFonts w:ascii="Times New Roman" w:hAnsi="Times New Roman" w:cs="Times New Roman"/>
          <w:sz w:val="24"/>
          <w:szCs w:val="24"/>
        </w:rPr>
      </w:pPr>
    </w:p>
    <w:p w14:paraId="7C5A19BB" w14:textId="77777777" w:rsidR="0083404C" w:rsidRDefault="0083404C" w:rsidP="0083404C">
      <w:pPr>
        <w:rPr>
          <w:rFonts w:ascii="Times New Roman" w:hAnsi="Times New Roman" w:cs="Times New Roman"/>
          <w:sz w:val="24"/>
          <w:szCs w:val="24"/>
        </w:rPr>
      </w:pPr>
    </w:p>
    <w:p w14:paraId="16821590" w14:textId="1781E08D" w:rsidR="0083404C" w:rsidRDefault="0083404C" w:rsidP="0044745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C902D47" w14:textId="4BD5F47B" w:rsidR="0083404C" w:rsidRDefault="0083404C" w:rsidP="0044745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A10E733" w14:textId="25828B89" w:rsidR="008902FC" w:rsidRDefault="008902FC" w:rsidP="0044745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C2FD1DA" w14:textId="71924BD1" w:rsidR="008902FC" w:rsidRDefault="008902FC" w:rsidP="0044745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47396E7" w14:textId="3170C6B4" w:rsidR="008902FC" w:rsidRDefault="008902FC" w:rsidP="0044745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E83B65D" w14:textId="2DF7F8DC" w:rsidR="008902FC" w:rsidRDefault="008902FC" w:rsidP="0044745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D12D90E" w14:textId="0863B13D" w:rsidR="008902FC" w:rsidRDefault="008902FC" w:rsidP="0044745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3932C20" w14:textId="7010C5F4" w:rsidR="0054200C" w:rsidRDefault="0054200C" w:rsidP="0044745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E870512" w14:textId="2CDA5EE1" w:rsidR="0054200C" w:rsidRDefault="0054200C" w:rsidP="0044745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076A153" w14:textId="77777777" w:rsidR="0054200C" w:rsidRDefault="0054200C" w:rsidP="0044745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869D05C" w14:textId="1E6B4758" w:rsidR="008902FC" w:rsidRDefault="008902FC" w:rsidP="0044745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E76164B" w14:textId="7C6795F7" w:rsidR="008902FC" w:rsidRDefault="008902FC" w:rsidP="00756B5A">
      <w:pPr>
        <w:rPr>
          <w:rFonts w:ascii="Times New Roman" w:hAnsi="Times New Roman" w:cs="Times New Roman"/>
          <w:sz w:val="24"/>
          <w:szCs w:val="24"/>
        </w:rPr>
      </w:pPr>
    </w:p>
    <w:p w14:paraId="0CCE0B16" w14:textId="3E62F91C" w:rsidR="008902FC" w:rsidRDefault="008902FC" w:rsidP="0044745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902FC">
        <w:rPr>
          <w:rFonts w:ascii="Times New Roman" w:hAnsi="Times New Roman" w:cs="Times New Roman"/>
          <w:b/>
          <w:bCs/>
          <w:sz w:val="24"/>
          <w:szCs w:val="24"/>
        </w:rPr>
        <w:lastRenderedPageBreak/>
        <w:t>Orientation Program for New Entrants</w:t>
      </w:r>
      <w:r w:rsidR="004A4C65">
        <w:rPr>
          <w:rFonts w:ascii="Times New Roman" w:hAnsi="Times New Roman" w:cs="Times New Roman"/>
          <w:b/>
          <w:bCs/>
          <w:sz w:val="24"/>
          <w:szCs w:val="24"/>
        </w:rPr>
        <w:t xml:space="preserve"> (Virtual)</w:t>
      </w:r>
      <w:r w:rsidRPr="008902F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FDB61AF" w14:textId="77777777" w:rsidR="008902FC" w:rsidRPr="008902FC" w:rsidRDefault="008902FC" w:rsidP="008902F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902FC">
        <w:rPr>
          <w:rFonts w:ascii="Times New Roman" w:hAnsi="Times New Roman" w:cs="Times New Roman"/>
          <w:b/>
          <w:bCs/>
          <w:sz w:val="24"/>
          <w:szCs w:val="24"/>
        </w:rPr>
        <w:t>Academic Year – 2019/2020</w:t>
      </w:r>
    </w:p>
    <w:p w14:paraId="3E3F4985" w14:textId="77777777" w:rsidR="008902FC" w:rsidRPr="008902FC" w:rsidRDefault="008902FC" w:rsidP="008902F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902FC">
        <w:rPr>
          <w:rFonts w:ascii="Times New Roman" w:hAnsi="Times New Roman" w:cs="Times New Roman"/>
          <w:b/>
          <w:bCs/>
          <w:sz w:val="24"/>
          <w:szCs w:val="24"/>
        </w:rPr>
        <w:t>Faculty of Agriculture</w:t>
      </w:r>
    </w:p>
    <w:p w14:paraId="1CF45015" w14:textId="30F8CFE8" w:rsidR="008902FC" w:rsidRDefault="008902FC" w:rsidP="008902F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902FC">
        <w:rPr>
          <w:rFonts w:ascii="Times New Roman" w:hAnsi="Times New Roman" w:cs="Times New Roman"/>
          <w:b/>
          <w:bCs/>
          <w:sz w:val="24"/>
          <w:szCs w:val="24"/>
        </w:rPr>
        <w:t>Eastern University, Sri Lanka</w:t>
      </w:r>
    </w:p>
    <w:p w14:paraId="271E87F4" w14:textId="5C8A7C2A" w:rsidR="008902FC" w:rsidRDefault="008902FC" w:rsidP="008902F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9 – 2</w:t>
      </w:r>
      <w:r w:rsidR="009B6FA5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July, </w:t>
      </w:r>
      <w:r w:rsidRPr="008902FC">
        <w:rPr>
          <w:rFonts w:ascii="Times New Roman" w:hAnsi="Times New Roman" w:cs="Times New Roman"/>
          <w:b/>
          <w:bCs/>
          <w:sz w:val="24"/>
          <w:szCs w:val="24"/>
        </w:rPr>
        <w:t>2021</w:t>
      </w:r>
    </w:p>
    <w:p w14:paraId="0955976D" w14:textId="0A413E53" w:rsidR="00FC3C7A" w:rsidRDefault="00FC3C7A" w:rsidP="008902F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chedule of Progra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7"/>
        <w:gridCol w:w="2354"/>
        <w:gridCol w:w="2942"/>
        <w:gridCol w:w="2343"/>
      </w:tblGrid>
      <w:tr w:rsidR="008902FC" w14:paraId="32F8A3DD" w14:textId="77777777" w:rsidTr="0003508E">
        <w:tc>
          <w:tcPr>
            <w:tcW w:w="1377" w:type="dxa"/>
          </w:tcPr>
          <w:p w14:paraId="1FBA0BB8" w14:textId="63C163CB" w:rsidR="008902FC" w:rsidRDefault="008902FC" w:rsidP="008902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ate </w:t>
            </w:r>
          </w:p>
        </w:tc>
        <w:tc>
          <w:tcPr>
            <w:tcW w:w="2354" w:type="dxa"/>
          </w:tcPr>
          <w:p w14:paraId="3F606204" w14:textId="443AEACF" w:rsidR="008902FC" w:rsidRDefault="008902FC" w:rsidP="008902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942" w:type="dxa"/>
          </w:tcPr>
          <w:p w14:paraId="6F9D1AED" w14:textId="258498CF" w:rsidR="008902FC" w:rsidRDefault="008902FC" w:rsidP="008902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ivity</w:t>
            </w:r>
          </w:p>
        </w:tc>
        <w:tc>
          <w:tcPr>
            <w:tcW w:w="2343" w:type="dxa"/>
          </w:tcPr>
          <w:p w14:paraId="791EF061" w14:textId="753C4AE0" w:rsidR="008902FC" w:rsidRDefault="008902FC" w:rsidP="008902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ource Person/s</w:t>
            </w:r>
          </w:p>
        </w:tc>
      </w:tr>
      <w:tr w:rsidR="0047685E" w14:paraId="053510CF" w14:textId="77777777" w:rsidTr="0003508E">
        <w:tc>
          <w:tcPr>
            <w:tcW w:w="1377" w:type="dxa"/>
            <w:vMerge w:val="restart"/>
          </w:tcPr>
          <w:p w14:paraId="75723B12" w14:textId="77777777" w:rsidR="0047685E" w:rsidRPr="00F3615D" w:rsidRDefault="0047685E" w:rsidP="008902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3615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.07.2021</w:t>
            </w:r>
          </w:p>
          <w:p w14:paraId="07B31B0C" w14:textId="7FB609C9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615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Monday)</w:t>
            </w:r>
          </w:p>
        </w:tc>
        <w:tc>
          <w:tcPr>
            <w:tcW w:w="2354" w:type="dxa"/>
          </w:tcPr>
          <w:p w14:paraId="7D2152F4" w14:textId="601107C3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:00 am – 9:45 am</w:t>
            </w:r>
          </w:p>
        </w:tc>
        <w:tc>
          <w:tcPr>
            <w:tcW w:w="2942" w:type="dxa"/>
          </w:tcPr>
          <w:p w14:paraId="0278524E" w14:textId="77D5B894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augural session</w:t>
            </w:r>
          </w:p>
        </w:tc>
        <w:tc>
          <w:tcPr>
            <w:tcW w:w="2343" w:type="dxa"/>
          </w:tcPr>
          <w:p w14:paraId="5CFA30F5" w14:textId="49D331FF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culty of Agriculture</w:t>
            </w:r>
          </w:p>
        </w:tc>
      </w:tr>
      <w:tr w:rsidR="0047685E" w14:paraId="36D44E54" w14:textId="77777777" w:rsidTr="0003508E">
        <w:tc>
          <w:tcPr>
            <w:tcW w:w="1377" w:type="dxa"/>
            <w:vMerge/>
          </w:tcPr>
          <w:p w14:paraId="5FD28B98" w14:textId="52B71108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2B42417A" w14:textId="37C9F848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:45 am – 10:00 am</w:t>
            </w:r>
          </w:p>
        </w:tc>
        <w:tc>
          <w:tcPr>
            <w:tcW w:w="2942" w:type="dxa"/>
          </w:tcPr>
          <w:p w14:paraId="27D6B772" w14:textId="42D9DC87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 to Faculty of Agriculture, Eastern University</w:t>
            </w:r>
            <w:r w:rsidR="0080265A">
              <w:rPr>
                <w:rFonts w:ascii="Times New Roman" w:hAnsi="Times New Roman" w:cs="Times New Roman"/>
                <w:sz w:val="24"/>
                <w:szCs w:val="24"/>
              </w:rPr>
              <w:t>, Sri Lanka</w:t>
            </w:r>
          </w:p>
        </w:tc>
        <w:tc>
          <w:tcPr>
            <w:tcW w:w="2343" w:type="dxa"/>
          </w:tcPr>
          <w:p w14:paraId="734846E2" w14:textId="57AF0F6E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an/ Faculty of Agriculture</w:t>
            </w:r>
          </w:p>
        </w:tc>
      </w:tr>
      <w:tr w:rsidR="0047685E" w14:paraId="62FE9E6D" w14:textId="77777777" w:rsidTr="0003508E">
        <w:tc>
          <w:tcPr>
            <w:tcW w:w="1377" w:type="dxa"/>
            <w:vMerge/>
          </w:tcPr>
          <w:p w14:paraId="09CDBAAB" w14:textId="77777777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347EF6E8" w14:textId="35CB9CC7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:00 am – 10:30 am </w:t>
            </w:r>
          </w:p>
        </w:tc>
        <w:tc>
          <w:tcPr>
            <w:tcW w:w="2942" w:type="dxa"/>
          </w:tcPr>
          <w:p w14:paraId="05D2F262" w14:textId="44059674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lf-introduction by </w:t>
            </w:r>
            <w:r w:rsidR="0080265A">
              <w:rPr>
                <w:rFonts w:ascii="Times New Roman" w:hAnsi="Times New Roman" w:cs="Times New Roman"/>
                <w:sz w:val="24"/>
                <w:szCs w:val="24"/>
              </w:rPr>
              <w:t xml:space="preserve">Staff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aculty of Agriculture</w:t>
            </w:r>
          </w:p>
        </w:tc>
        <w:tc>
          <w:tcPr>
            <w:tcW w:w="2343" w:type="dxa"/>
          </w:tcPr>
          <w:p w14:paraId="08A953C0" w14:textId="1B337FEC" w:rsidR="0047685E" w:rsidRPr="00ED30DA" w:rsidRDefault="0080265A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ff/ Faculty of Agriculture</w:t>
            </w:r>
            <w:r w:rsidR="0047685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7685E" w14:paraId="58969CF2" w14:textId="77777777" w:rsidTr="0003508E">
        <w:tc>
          <w:tcPr>
            <w:tcW w:w="1377" w:type="dxa"/>
            <w:vMerge/>
          </w:tcPr>
          <w:p w14:paraId="5D10A5D8" w14:textId="77777777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62B73F09" w14:textId="3C9DC716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:30 am – 11:00 am </w:t>
            </w:r>
          </w:p>
        </w:tc>
        <w:tc>
          <w:tcPr>
            <w:tcW w:w="2942" w:type="dxa"/>
          </w:tcPr>
          <w:p w14:paraId="2AFA27DE" w14:textId="2710C41E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lf-introduction by new students </w:t>
            </w:r>
          </w:p>
        </w:tc>
        <w:tc>
          <w:tcPr>
            <w:tcW w:w="2343" w:type="dxa"/>
          </w:tcPr>
          <w:p w14:paraId="59D84331" w14:textId="08209F96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ordinator/ Orientation Program</w:t>
            </w:r>
          </w:p>
        </w:tc>
      </w:tr>
      <w:tr w:rsidR="0047685E" w14:paraId="14C9B8A2" w14:textId="77777777" w:rsidTr="0003508E">
        <w:tc>
          <w:tcPr>
            <w:tcW w:w="1377" w:type="dxa"/>
            <w:vMerge/>
          </w:tcPr>
          <w:p w14:paraId="250FCA34" w14:textId="77777777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69CD0202" w14:textId="6B28F580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00 am – 11:15 am</w:t>
            </w:r>
          </w:p>
        </w:tc>
        <w:tc>
          <w:tcPr>
            <w:tcW w:w="2942" w:type="dxa"/>
          </w:tcPr>
          <w:p w14:paraId="78D2EDC0" w14:textId="67292E12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 to the Department of Crop Science</w:t>
            </w:r>
          </w:p>
        </w:tc>
        <w:tc>
          <w:tcPr>
            <w:tcW w:w="2343" w:type="dxa"/>
          </w:tcPr>
          <w:p w14:paraId="4EF7D596" w14:textId="4BC902DE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d/ Crop Science</w:t>
            </w:r>
          </w:p>
        </w:tc>
      </w:tr>
      <w:tr w:rsidR="0047685E" w14:paraId="039CC095" w14:textId="77777777" w:rsidTr="0003508E">
        <w:tc>
          <w:tcPr>
            <w:tcW w:w="1377" w:type="dxa"/>
            <w:vMerge/>
          </w:tcPr>
          <w:p w14:paraId="19BCC9DD" w14:textId="77777777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7A98E0CC" w14:textId="409B9217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15 am – 11:30 am</w:t>
            </w:r>
          </w:p>
        </w:tc>
        <w:tc>
          <w:tcPr>
            <w:tcW w:w="2942" w:type="dxa"/>
          </w:tcPr>
          <w:p w14:paraId="55F4F72E" w14:textId="7C3F7D38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troduction to the Department of Animal Science </w:t>
            </w:r>
          </w:p>
        </w:tc>
        <w:tc>
          <w:tcPr>
            <w:tcW w:w="2343" w:type="dxa"/>
          </w:tcPr>
          <w:p w14:paraId="31BB9054" w14:textId="1538B831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d/ Animal Science</w:t>
            </w:r>
          </w:p>
        </w:tc>
      </w:tr>
      <w:tr w:rsidR="0047685E" w14:paraId="04CC85D8" w14:textId="77777777" w:rsidTr="0003508E">
        <w:tc>
          <w:tcPr>
            <w:tcW w:w="1377" w:type="dxa"/>
            <w:vMerge/>
          </w:tcPr>
          <w:p w14:paraId="2F94D458" w14:textId="77777777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7BA300FE" w14:textId="15948DFE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30 am – 11:45 am</w:t>
            </w:r>
          </w:p>
        </w:tc>
        <w:tc>
          <w:tcPr>
            <w:tcW w:w="2942" w:type="dxa"/>
          </w:tcPr>
          <w:p w14:paraId="376A05FD" w14:textId="27B3C5FE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 to the Department of Agricultural Biology</w:t>
            </w:r>
          </w:p>
        </w:tc>
        <w:tc>
          <w:tcPr>
            <w:tcW w:w="2343" w:type="dxa"/>
          </w:tcPr>
          <w:p w14:paraId="79747C2B" w14:textId="7F6D84CB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d/ Agricultural Biology</w:t>
            </w:r>
          </w:p>
        </w:tc>
      </w:tr>
      <w:tr w:rsidR="0047685E" w14:paraId="7F836ACD" w14:textId="77777777" w:rsidTr="0003508E">
        <w:tc>
          <w:tcPr>
            <w:tcW w:w="1377" w:type="dxa"/>
            <w:vMerge/>
          </w:tcPr>
          <w:p w14:paraId="0E84BE05" w14:textId="77777777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157A8270" w14:textId="5D436A93" w:rsidR="0047685E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45 am – 12:00 pm</w:t>
            </w:r>
          </w:p>
        </w:tc>
        <w:tc>
          <w:tcPr>
            <w:tcW w:w="2942" w:type="dxa"/>
          </w:tcPr>
          <w:p w14:paraId="17EAB425" w14:textId="3F485747" w:rsidR="0047685E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 to the Department of Agricultural Chemistry</w:t>
            </w:r>
          </w:p>
        </w:tc>
        <w:tc>
          <w:tcPr>
            <w:tcW w:w="2343" w:type="dxa"/>
          </w:tcPr>
          <w:p w14:paraId="220D9E6C" w14:textId="34DFEC7B" w:rsidR="0047685E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d/ Agricultural Chemistry</w:t>
            </w:r>
          </w:p>
        </w:tc>
      </w:tr>
      <w:tr w:rsidR="0047685E" w14:paraId="7DD42143" w14:textId="77777777" w:rsidTr="0003508E">
        <w:tc>
          <w:tcPr>
            <w:tcW w:w="1377" w:type="dxa"/>
            <w:vMerge/>
          </w:tcPr>
          <w:p w14:paraId="50F0D06D" w14:textId="77777777" w:rsidR="0047685E" w:rsidRPr="00ED30DA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4178B6BF" w14:textId="55002EEB" w:rsidR="0047685E" w:rsidRDefault="0047685E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00 pm – 1:00 pm</w:t>
            </w:r>
          </w:p>
        </w:tc>
        <w:tc>
          <w:tcPr>
            <w:tcW w:w="5285" w:type="dxa"/>
            <w:gridSpan w:val="2"/>
          </w:tcPr>
          <w:p w14:paraId="6FA0907E" w14:textId="41E85BC9" w:rsidR="0047685E" w:rsidRPr="00233AB1" w:rsidRDefault="0047685E" w:rsidP="00233AB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33AB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UNCH BREAK</w:t>
            </w:r>
          </w:p>
        </w:tc>
      </w:tr>
      <w:tr w:rsidR="0047685E" w14:paraId="530EDD88" w14:textId="77777777" w:rsidTr="0003508E">
        <w:tc>
          <w:tcPr>
            <w:tcW w:w="1377" w:type="dxa"/>
            <w:vMerge/>
          </w:tcPr>
          <w:p w14:paraId="00EF2934" w14:textId="77777777" w:rsidR="0047685E" w:rsidRPr="00ED30DA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720C537B" w14:textId="7BF38F75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:00 pm – 1:15 pm </w:t>
            </w:r>
          </w:p>
        </w:tc>
        <w:tc>
          <w:tcPr>
            <w:tcW w:w="2942" w:type="dxa"/>
          </w:tcPr>
          <w:p w14:paraId="5DEB7A3D" w14:textId="32B2873C" w:rsidR="0047685E" w:rsidRDefault="0080265A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troduction to the </w:t>
            </w:r>
            <w:r w:rsidR="0047685E">
              <w:rPr>
                <w:rFonts w:ascii="Times New Roman" w:hAnsi="Times New Roman" w:cs="Times New Roman"/>
                <w:sz w:val="24"/>
                <w:szCs w:val="24"/>
              </w:rPr>
              <w:t>Department of Agricultural Engineering</w:t>
            </w:r>
          </w:p>
        </w:tc>
        <w:tc>
          <w:tcPr>
            <w:tcW w:w="2343" w:type="dxa"/>
          </w:tcPr>
          <w:p w14:paraId="2DBD5266" w14:textId="23EAFB03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d/ Agricultural Engineering</w:t>
            </w:r>
          </w:p>
        </w:tc>
      </w:tr>
      <w:tr w:rsidR="0047685E" w14:paraId="60CAA4C2" w14:textId="77777777" w:rsidTr="0003508E">
        <w:tc>
          <w:tcPr>
            <w:tcW w:w="1377" w:type="dxa"/>
            <w:vMerge/>
          </w:tcPr>
          <w:p w14:paraId="43D7EF9B" w14:textId="77777777" w:rsidR="0047685E" w:rsidRPr="00ED30DA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4E0FD76A" w14:textId="2D788FA4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:15 pm – 1:30 pm </w:t>
            </w:r>
          </w:p>
        </w:tc>
        <w:tc>
          <w:tcPr>
            <w:tcW w:w="2942" w:type="dxa"/>
          </w:tcPr>
          <w:p w14:paraId="50C7C9A2" w14:textId="320E2F58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 to the Department of Agricultural Economics</w:t>
            </w:r>
          </w:p>
        </w:tc>
        <w:tc>
          <w:tcPr>
            <w:tcW w:w="2343" w:type="dxa"/>
          </w:tcPr>
          <w:p w14:paraId="1B8F3AAC" w14:textId="268271BF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d/ Agricultural Economics</w:t>
            </w:r>
          </w:p>
        </w:tc>
      </w:tr>
      <w:tr w:rsidR="0047685E" w14:paraId="10AE774A" w14:textId="77777777" w:rsidTr="0003508E">
        <w:tc>
          <w:tcPr>
            <w:tcW w:w="1377" w:type="dxa"/>
            <w:vMerge/>
          </w:tcPr>
          <w:p w14:paraId="2EA36EEA" w14:textId="77777777" w:rsidR="0047685E" w:rsidRPr="00ED30DA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4EE2DAB4" w14:textId="583584FB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:30 pm – 2:00 pm</w:t>
            </w:r>
          </w:p>
        </w:tc>
        <w:tc>
          <w:tcPr>
            <w:tcW w:w="2942" w:type="dxa"/>
          </w:tcPr>
          <w:p w14:paraId="6FED011B" w14:textId="23660589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 to the Student Welfare Services in the University</w:t>
            </w:r>
          </w:p>
        </w:tc>
        <w:tc>
          <w:tcPr>
            <w:tcW w:w="2343" w:type="dxa"/>
          </w:tcPr>
          <w:p w14:paraId="72506137" w14:textId="6CB7082F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R/ Student Affairs Department</w:t>
            </w:r>
          </w:p>
        </w:tc>
      </w:tr>
      <w:tr w:rsidR="0047685E" w14:paraId="53621D27" w14:textId="77777777" w:rsidTr="0003508E">
        <w:tc>
          <w:tcPr>
            <w:tcW w:w="1377" w:type="dxa"/>
            <w:vMerge/>
          </w:tcPr>
          <w:p w14:paraId="6B14B1C7" w14:textId="77777777" w:rsidR="0047685E" w:rsidRPr="00ED30DA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13F50666" w14:textId="14F917B0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:</w:t>
            </w:r>
            <w:r w:rsidR="009507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 pm – </w:t>
            </w:r>
            <w:r w:rsidR="009507B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9507B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pm</w:t>
            </w:r>
          </w:p>
        </w:tc>
        <w:tc>
          <w:tcPr>
            <w:tcW w:w="2942" w:type="dxa"/>
          </w:tcPr>
          <w:p w14:paraId="3A032822" w14:textId="71464C32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Counselling Services at the University</w:t>
            </w:r>
          </w:p>
        </w:tc>
        <w:tc>
          <w:tcPr>
            <w:tcW w:w="2343" w:type="dxa"/>
          </w:tcPr>
          <w:p w14:paraId="26277938" w14:textId="05E67590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 Student Counsellor</w:t>
            </w:r>
            <w:r w:rsidR="0080265A">
              <w:rPr>
                <w:rFonts w:ascii="Times New Roman" w:hAnsi="Times New Roman" w:cs="Times New Roman"/>
                <w:sz w:val="24"/>
                <w:szCs w:val="24"/>
              </w:rPr>
              <w:t>/EUSL</w:t>
            </w:r>
          </w:p>
        </w:tc>
      </w:tr>
      <w:tr w:rsidR="0047685E" w14:paraId="0E282607" w14:textId="77777777" w:rsidTr="0003508E">
        <w:tc>
          <w:tcPr>
            <w:tcW w:w="1377" w:type="dxa"/>
            <w:vMerge/>
          </w:tcPr>
          <w:p w14:paraId="6C27C3C0" w14:textId="071D135C" w:rsidR="0047685E" w:rsidRPr="00ED30DA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4C8D7AB6" w14:textId="158581B9" w:rsidR="0047685E" w:rsidRDefault="009507B5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47685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47685E">
              <w:rPr>
                <w:rFonts w:ascii="Times New Roman" w:hAnsi="Times New Roman" w:cs="Times New Roman"/>
                <w:sz w:val="24"/>
                <w:szCs w:val="24"/>
              </w:rPr>
              <w:t xml:space="preserve">0 pm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47685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47685E">
              <w:rPr>
                <w:rFonts w:ascii="Times New Roman" w:hAnsi="Times New Roman" w:cs="Times New Roman"/>
                <w:sz w:val="24"/>
                <w:szCs w:val="24"/>
              </w:rPr>
              <w:t>0 pm</w:t>
            </w:r>
          </w:p>
        </w:tc>
        <w:tc>
          <w:tcPr>
            <w:tcW w:w="2942" w:type="dxa"/>
          </w:tcPr>
          <w:p w14:paraId="6AA9807D" w14:textId="3A100706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iefing the Essentials in Undergraduate Prospectus</w:t>
            </w:r>
          </w:p>
        </w:tc>
        <w:tc>
          <w:tcPr>
            <w:tcW w:w="2343" w:type="dxa"/>
          </w:tcPr>
          <w:p w14:paraId="03B33C97" w14:textId="589A2E1C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irperson/ Curriculum Committee, Faculty of Agriculture</w:t>
            </w:r>
          </w:p>
        </w:tc>
      </w:tr>
      <w:tr w:rsidR="0047685E" w14:paraId="156F54C3" w14:textId="77777777" w:rsidTr="0003508E">
        <w:tc>
          <w:tcPr>
            <w:tcW w:w="1377" w:type="dxa"/>
            <w:vMerge w:val="restart"/>
          </w:tcPr>
          <w:p w14:paraId="27FEF880" w14:textId="43C54464" w:rsidR="0047685E" w:rsidRPr="00F3615D" w:rsidRDefault="0047685E" w:rsidP="00166C4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3615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F3615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7.2021</w:t>
            </w:r>
          </w:p>
          <w:p w14:paraId="7D622C95" w14:textId="4C9ADD20" w:rsidR="0047685E" w:rsidRPr="00ED30DA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615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es</w:t>
            </w:r>
            <w:r w:rsidRPr="00F3615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y)</w:t>
            </w:r>
          </w:p>
        </w:tc>
        <w:tc>
          <w:tcPr>
            <w:tcW w:w="2354" w:type="dxa"/>
          </w:tcPr>
          <w:p w14:paraId="3A554C70" w14:textId="168FF28F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9:00 am – 9:30 am </w:t>
            </w:r>
          </w:p>
        </w:tc>
        <w:tc>
          <w:tcPr>
            <w:tcW w:w="2942" w:type="dxa"/>
          </w:tcPr>
          <w:p w14:paraId="75622559" w14:textId="3481A2D1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 to the University Library and Facilities</w:t>
            </w:r>
          </w:p>
        </w:tc>
        <w:tc>
          <w:tcPr>
            <w:tcW w:w="2343" w:type="dxa"/>
          </w:tcPr>
          <w:p w14:paraId="513FBE2B" w14:textId="7FFF33A0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brarian/ Eastern University</w:t>
            </w:r>
            <w:r w:rsidR="0080265A">
              <w:rPr>
                <w:rFonts w:ascii="Times New Roman" w:hAnsi="Times New Roman" w:cs="Times New Roman"/>
                <w:sz w:val="24"/>
                <w:szCs w:val="24"/>
              </w:rPr>
              <w:t>, Sri Lanka</w:t>
            </w:r>
          </w:p>
        </w:tc>
      </w:tr>
      <w:tr w:rsidR="0047685E" w14:paraId="437ADBBE" w14:textId="77777777" w:rsidTr="0003508E">
        <w:tc>
          <w:tcPr>
            <w:tcW w:w="1377" w:type="dxa"/>
            <w:vMerge/>
          </w:tcPr>
          <w:p w14:paraId="5B3ED6FC" w14:textId="77777777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14CA6102" w14:textId="7F760EB0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:30 am – 10:</w:t>
            </w:r>
            <w:r w:rsidR="00E7277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 am</w:t>
            </w:r>
          </w:p>
        </w:tc>
        <w:tc>
          <w:tcPr>
            <w:tcW w:w="2942" w:type="dxa"/>
          </w:tcPr>
          <w:p w14:paraId="32F84CF0" w14:textId="4290FAE7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3231">
              <w:rPr>
                <w:rFonts w:ascii="Times New Roman" w:hAnsi="Times New Roman" w:cs="Times New Roman"/>
                <w:sz w:val="24"/>
                <w:szCs w:val="24"/>
              </w:rPr>
              <w:t>Students’ Discipline and Code of Conduct</w:t>
            </w:r>
          </w:p>
        </w:tc>
        <w:tc>
          <w:tcPr>
            <w:tcW w:w="2343" w:type="dxa"/>
          </w:tcPr>
          <w:p w14:paraId="7AAC6A67" w14:textId="0F184026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T. Bhavan</w:t>
            </w:r>
            <w:r w:rsidR="0080265A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r w:rsidR="0080265A" w:rsidRPr="001645D3">
              <w:rPr>
                <w:rFonts w:ascii="Times New Roman" w:hAnsi="Times New Roman" w:cs="Times New Roman"/>
                <w:sz w:val="24"/>
                <w:szCs w:val="24"/>
              </w:rPr>
              <w:t>Director, Students Affairs Department</w:t>
            </w:r>
            <w:r w:rsidR="001645D3">
              <w:rPr>
                <w:rFonts w:ascii="Times New Roman" w:hAnsi="Times New Roman" w:cs="Times New Roman"/>
                <w:sz w:val="24"/>
                <w:szCs w:val="24"/>
              </w:rPr>
              <w:t>, Eastern University, Sri Lanka</w:t>
            </w:r>
          </w:p>
        </w:tc>
      </w:tr>
      <w:tr w:rsidR="0047685E" w14:paraId="5259624A" w14:textId="77777777" w:rsidTr="0003508E">
        <w:tc>
          <w:tcPr>
            <w:tcW w:w="1377" w:type="dxa"/>
            <w:vMerge/>
          </w:tcPr>
          <w:p w14:paraId="2AACEFE5" w14:textId="77777777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477BE694" w14:textId="00EBBAB5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:</w:t>
            </w:r>
            <w:r w:rsidR="00E7277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 am – 11:00 am</w:t>
            </w:r>
          </w:p>
        </w:tc>
        <w:tc>
          <w:tcPr>
            <w:tcW w:w="2942" w:type="dxa"/>
          </w:tcPr>
          <w:p w14:paraId="7749930E" w14:textId="7D9F3DBB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3231">
              <w:rPr>
                <w:rFonts w:ascii="Times New Roman" w:hAnsi="Times New Roman" w:cs="Times New Roman"/>
                <w:sz w:val="24"/>
                <w:szCs w:val="24"/>
              </w:rPr>
              <w:t>Introduction to the Center for Information and Communication Technology (CICT) and Facilities</w:t>
            </w:r>
          </w:p>
        </w:tc>
        <w:tc>
          <w:tcPr>
            <w:tcW w:w="2343" w:type="dxa"/>
          </w:tcPr>
          <w:p w14:paraId="5C9B7160" w14:textId="09B9420E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3231">
              <w:rPr>
                <w:rFonts w:ascii="Times New Roman" w:hAnsi="Times New Roman" w:cs="Times New Roman"/>
                <w:sz w:val="24"/>
                <w:szCs w:val="24"/>
              </w:rPr>
              <w:t>Director/ CICT, Eastern University</w:t>
            </w:r>
            <w:r w:rsidR="0080265A">
              <w:rPr>
                <w:rFonts w:ascii="Times New Roman" w:hAnsi="Times New Roman" w:cs="Times New Roman"/>
                <w:sz w:val="24"/>
                <w:szCs w:val="24"/>
              </w:rPr>
              <w:t>, Sri Lanka</w:t>
            </w:r>
          </w:p>
        </w:tc>
      </w:tr>
      <w:tr w:rsidR="0047685E" w14:paraId="7BB94DA0" w14:textId="77777777" w:rsidTr="0003508E">
        <w:tc>
          <w:tcPr>
            <w:tcW w:w="1377" w:type="dxa"/>
            <w:vMerge/>
          </w:tcPr>
          <w:p w14:paraId="48F8DC66" w14:textId="77777777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0E2C02E9" w14:textId="5F19694E" w:rsidR="0047685E" w:rsidRPr="003C5F05" w:rsidRDefault="0047685E" w:rsidP="00166C4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C5F0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1:00 am – 11:30 </w:t>
            </w:r>
            <w:r w:rsidR="009B6FA5" w:rsidRPr="003C5F0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r w:rsidRPr="003C5F0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</w:t>
            </w:r>
          </w:p>
        </w:tc>
        <w:tc>
          <w:tcPr>
            <w:tcW w:w="2942" w:type="dxa"/>
          </w:tcPr>
          <w:p w14:paraId="49784D8E" w14:textId="6BA38650" w:rsidR="0047685E" w:rsidRPr="003C5F05" w:rsidRDefault="0047685E" w:rsidP="00166C4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C5F0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roduction to Learning Management System (LMS) at Eastern University</w:t>
            </w:r>
          </w:p>
        </w:tc>
        <w:tc>
          <w:tcPr>
            <w:tcW w:w="2343" w:type="dxa"/>
          </w:tcPr>
          <w:p w14:paraId="2744212C" w14:textId="5D75EA26" w:rsidR="0047685E" w:rsidRPr="003C5F05" w:rsidRDefault="0047685E" w:rsidP="00166C4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C5F0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ICT Staff</w:t>
            </w:r>
          </w:p>
        </w:tc>
      </w:tr>
      <w:tr w:rsidR="0047685E" w14:paraId="2773708D" w14:textId="77777777" w:rsidTr="0003508E">
        <w:tc>
          <w:tcPr>
            <w:tcW w:w="1377" w:type="dxa"/>
            <w:vMerge/>
          </w:tcPr>
          <w:p w14:paraId="50227290" w14:textId="77777777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5491D3BB" w14:textId="7F55671C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30 am – 12:00 pm</w:t>
            </w:r>
          </w:p>
        </w:tc>
        <w:tc>
          <w:tcPr>
            <w:tcW w:w="2942" w:type="dxa"/>
          </w:tcPr>
          <w:p w14:paraId="79748978" w14:textId="114A9170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3231">
              <w:rPr>
                <w:rFonts w:ascii="Times New Roman" w:hAnsi="Times New Roman" w:cs="Times New Roman"/>
                <w:sz w:val="24"/>
                <w:szCs w:val="24"/>
              </w:rPr>
              <w:t>Introduction to Crop and Livestock Farms and Briefing its Activities</w:t>
            </w:r>
          </w:p>
        </w:tc>
        <w:tc>
          <w:tcPr>
            <w:tcW w:w="2343" w:type="dxa"/>
          </w:tcPr>
          <w:p w14:paraId="79ECDEE8" w14:textId="4C44B00F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arm Manager, </w:t>
            </w:r>
            <w:r w:rsidR="0080265A">
              <w:rPr>
                <w:rFonts w:ascii="Times New Roman" w:hAnsi="Times New Roman" w:cs="Times New Roman"/>
                <w:sz w:val="24"/>
                <w:szCs w:val="24"/>
              </w:rPr>
              <w:t xml:space="preserve">Faculty of Agriculture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astern University</w:t>
            </w:r>
            <w:r w:rsidR="0080265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06CAA6F3" w14:textId="0F305F19" w:rsidR="0080265A" w:rsidRDefault="0080265A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ri Lanka</w:t>
            </w:r>
          </w:p>
        </w:tc>
      </w:tr>
      <w:tr w:rsidR="0047685E" w14:paraId="24986C05" w14:textId="77777777" w:rsidTr="0003508E">
        <w:tc>
          <w:tcPr>
            <w:tcW w:w="1377" w:type="dxa"/>
            <w:vMerge/>
          </w:tcPr>
          <w:p w14:paraId="1BF99298" w14:textId="77777777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50798DE9" w14:textId="3462360C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00 pm – 1:00 pm</w:t>
            </w:r>
          </w:p>
        </w:tc>
        <w:tc>
          <w:tcPr>
            <w:tcW w:w="5285" w:type="dxa"/>
            <w:gridSpan w:val="2"/>
          </w:tcPr>
          <w:p w14:paraId="32D8072F" w14:textId="3B83C4E9" w:rsidR="0047685E" w:rsidRPr="00F35F62" w:rsidRDefault="0047685E" w:rsidP="00F35F6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35F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UNC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BREAK</w:t>
            </w:r>
          </w:p>
        </w:tc>
      </w:tr>
      <w:tr w:rsidR="0047685E" w14:paraId="4BFE8CB1" w14:textId="77777777" w:rsidTr="0003508E">
        <w:tc>
          <w:tcPr>
            <w:tcW w:w="1377" w:type="dxa"/>
            <w:vMerge/>
          </w:tcPr>
          <w:p w14:paraId="0C38D60A" w14:textId="77777777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7B77E86A" w14:textId="29973559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:00 pm – 1:30 pm </w:t>
            </w:r>
          </w:p>
        </w:tc>
        <w:tc>
          <w:tcPr>
            <w:tcW w:w="2942" w:type="dxa"/>
          </w:tcPr>
          <w:p w14:paraId="200C894B" w14:textId="1ADFBE28" w:rsidR="0047685E" w:rsidRPr="00E62034" w:rsidRDefault="0047685E" w:rsidP="00E620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 to Career Guidance Unit, Eastern University</w:t>
            </w:r>
          </w:p>
        </w:tc>
        <w:tc>
          <w:tcPr>
            <w:tcW w:w="2343" w:type="dxa"/>
          </w:tcPr>
          <w:p w14:paraId="421C1FD9" w14:textId="4F076711" w:rsidR="0047685E" w:rsidRPr="00E62034" w:rsidRDefault="0047685E" w:rsidP="00E620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rector/ Career Guidance Unit, Eastern University</w:t>
            </w:r>
            <w:r w:rsidR="0080265A">
              <w:rPr>
                <w:rFonts w:ascii="Times New Roman" w:hAnsi="Times New Roman" w:cs="Times New Roman"/>
                <w:sz w:val="24"/>
                <w:szCs w:val="24"/>
              </w:rPr>
              <w:t>, Sri Lanka</w:t>
            </w:r>
          </w:p>
        </w:tc>
      </w:tr>
      <w:tr w:rsidR="0047685E" w14:paraId="1A3B8134" w14:textId="77777777" w:rsidTr="0003508E">
        <w:tc>
          <w:tcPr>
            <w:tcW w:w="1377" w:type="dxa"/>
            <w:vMerge/>
          </w:tcPr>
          <w:p w14:paraId="6C875FA2" w14:textId="77777777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206CAFFB" w14:textId="2DA6AF1D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:30 pm – 2:</w:t>
            </w:r>
            <w:r w:rsidR="00B6382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 pm</w:t>
            </w:r>
          </w:p>
        </w:tc>
        <w:tc>
          <w:tcPr>
            <w:tcW w:w="2942" w:type="dxa"/>
          </w:tcPr>
          <w:p w14:paraId="04A7F9D8" w14:textId="580BC271" w:rsidR="0047685E" w:rsidRPr="00E62034" w:rsidRDefault="0047685E" w:rsidP="00E620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7873">
              <w:rPr>
                <w:rFonts w:ascii="Times New Roman" w:hAnsi="Times New Roman" w:cs="Times New Roman"/>
                <w:sz w:val="24"/>
                <w:szCs w:val="24"/>
              </w:rPr>
              <w:t>Introduction to English Language Teaching Unit, Eastern University</w:t>
            </w:r>
          </w:p>
        </w:tc>
        <w:tc>
          <w:tcPr>
            <w:tcW w:w="2343" w:type="dxa"/>
          </w:tcPr>
          <w:p w14:paraId="3B2875C9" w14:textId="20B2BC1A" w:rsidR="0047685E" w:rsidRDefault="0047685E" w:rsidP="00E620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7873">
              <w:rPr>
                <w:rFonts w:ascii="Times New Roman" w:hAnsi="Times New Roman" w:cs="Times New Roman"/>
                <w:sz w:val="24"/>
                <w:szCs w:val="24"/>
              </w:rPr>
              <w:t>Head/ English Language Teaching Unit, Eastern University</w:t>
            </w:r>
            <w:r w:rsidR="0080265A">
              <w:rPr>
                <w:rFonts w:ascii="Times New Roman" w:hAnsi="Times New Roman" w:cs="Times New Roman"/>
                <w:sz w:val="24"/>
                <w:szCs w:val="24"/>
              </w:rPr>
              <w:t>, Sri Lanka</w:t>
            </w:r>
          </w:p>
        </w:tc>
      </w:tr>
      <w:tr w:rsidR="0047685E" w14:paraId="20307BD8" w14:textId="77777777" w:rsidTr="0003508E">
        <w:tc>
          <w:tcPr>
            <w:tcW w:w="1377" w:type="dxa"/>
            <w:vMerge/>
          </w:tcPr>
          <w:p w14:paraId="28DD5C66" w14:textId="77777777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4F2E8E12" w14:textId="1B502D31" w:rsidR="0047685E" w:rsidRDefault="0047685E" w:rsidP="00166C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:</w:t>
            </w:r>
            <w:r w:rsidR="00B6382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 pm – </w:t>
            </w:r>
            <w:r w:rsidR="00B6382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B6382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 pm </w:t>
            </w:r>
          </w:p>
        </w:tc>
        <w:tc>
          <w:tcPr>
            <w:tcW w:w="2942" w:type="dxa"/>
          </w:tcPr>
          <w:p w14:paraId="480D1A49" w14:textId="52FD9D52" w:rsidR="0047685E" w:rsidRPr="00E62034" w:rsidRDefault="0047685E" w:rsidP="00E620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7873">
              <w:rPr>
                <w:rFonts w:ascii="Times New Roman" w:hAnsi="Times New Roman" w:cs="Times New Roman"/>
                <w:sz w:val="24"/>
                <w:szCs w:val="24"/>
              </w:rPr>
              <w:t>Introduction to Physical Education Unit and its facilities</w:t>
            </w:r>
          </w:p>
        </w:tc>
        <w:tc>
          <w:tcPr>
            <w:tcW w:w="2343" w:type="dxa"/>
          </w:tcPr>
          <w:p w14:paraId="39B642E1" w14:textId="7C09F258" w:rsidR="0047685E" w:rsidRDefault="0047685E" w:rsidP="00E620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7873">
              <w:rPr>
                <w:rFonts w:ascii="Times New Roman" w:hAnsi="Times New Roman" w:cs="Times New Roman"/>
                <w:sz w:val="24"/>
                <w:szCs w:val="24"/>
              </w:rPr>
              <w:t>Coordinator/ Physical Education Unit, Eastern University</w:t>
            </w:r>
            <w:r w:rsidR="0080265A">
              <w:rPr>
                <w:rFonts w:ascii="Times New Roman" w:hAnsi="Times New Roman" w:cs="Times New Roman"/>
                <w:sz w:val="24"/>
                <w:szCs w:val="24"/>
              </w:rPr>
              <w:t>, Sri Lanka</w:t>
            </w:r>
          </w:p>
        </w:tc>
      </w:tr>
      <w:tr w:rsidR="001645D3" w14:paraId="6BD56042" w14:textId="77777777" w:rsidTr="0003508E">
        <w:tc>
          <w:tcPr>
            <w:tcW w:w="1377" w:type="dxa"/>
            <w:vMerge w:val="restart"/>
          </w:tcPr>
          <w:p w14:paraId="30492E1A" w14:textId="09A29E9A" w:rsidR="001645D3" w:rsidRPr="00F3615D" w:rsidRDefault="001645D3" w:rsidP="001645D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3615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F3615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7.2021</w:t>
            </w:r>
          </w:p>
          <w:p w14:paraId="4DC9648F" w14:textId="76247FCE" w:rsidR="001645D3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Thursday</w:t>
            </w:r>
            <w:r w:rsidRPr="00F3615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354" w:type="dxa"/>
          </w:tcPr>
          <w:p w14:paraId="42239977" w14:textId="7A2A1000" w:rsidR="001645D3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9:00 am – 10:00 am </w:t>
            </w:r>
          </w:p>
        </w:tc>
        <w:tc>
          <w:tcPr>
            <w:tcW w:w="2942" w:type="dxa"/>
          </w:tcPr>
          <w:p w14:paraId="6AC34A10" w14:textId="1AB3B941" w:rsidR="001645D3" w:rsidRPr="00E62034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7873">
              <w:rPr>
                <w:rFonts w:ascii="Times New Roman" w:hAnsi="Times New Roman" w:cs="Times New Roman"/>
                <w:sz w:val="24"/>
                <w:szCs w:val="24"/>
              </w:rPr>
              <w:t>Student Centered Learning – Briefing the Concept</w:t>
            </w:r>
          </w:p>
        </w:tc>
        <w:tc>
          <w:tcPr>
            <w:tcW w:w="2343" w:type="dxa"/>
          </w:tcPr>
          <w:p w14:paraId="60FD2DDD" w14:textId="7826CA10" w:rsidR="001645D3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7873">
              <w:rPr>
                <w:rFonts w:ascii="Times New Roman" w:hAnsi="Times New Roman" w:cs="Times New Roman"/>
                <w:sz w:val="24"/>
                <w:szCs w:val="24"/>
              </w:rPr>
              <w:t>Academic Advisor/ Faculty of Agriculture, Eastern Univers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Sri Lanka</w:t>
            </w:r>
          </w:p>
        </w:tc>
      </w:tr>
      <w:tr w:rsidR="001645D3" w14:paraId="3BA259C4" w14:textId="77777777" w:rsidTr="0003508E">
        <w:tc>
          <w:tcPr>
            <w:tcW w:w="1377" w:type="dxa"/>
            <w:vMerge/>
          </w:tcPr>
          <w:p w14:paraId="2C22C49F" w14:textId="77777777" w:rsidR="001645D3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4CDDE3D9" w14:textId="4012E3DD" w:rsidR="001645D3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:00 am – 11:00 am</w:t>
            </w:r>
          </w:p>
        </w:tc>
        <w:tc>
          <w:tcPr>
            <w:tcW w:w="2942" w:type="dxa"/>
          </w:tcPr>
          <w:p w14:paraId="777ADEBC" w14:textId="1982F5B6" w:rsidR="001645D3" w:rsidRPr="00E62034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7873">
              <w:rPr>
                <w:rFonts w:ascii="Times New Roman" w:hAnsi="Times New Roman" w:cs="Times New Roman"/>
                <w:sz w:val="24"/>
                <w:szCs w:val="24"/>
              </w:rPr>
              <w:t>Learning with the COVID-19 Pandemic</w:t>
            </w:r>
          </w:p>
        </w:tc>
        <w:tc>
          <w:tcPr>
            <w:tcW w:w="2343" w:type="dxa"/>
          </w:tcPr>
          <w:p w14:paraId="50190B01" w14:textId="77777777" w:rsidR="001645D3" w:rsidRPr="00B47873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7873">
              <w:rPr>
                <w:rFonts w:ascii="Times New Roman" w:hAnsi="Times New Roman" w:cs="Times New Roman"/>
                <w:sz w:val="24"/>
                <w:szCs w:val="24"/>
              </w:rPr>
              <w:t xml:space="preserve">Dr. K.T. </w:t>
            </w:r>
            <w:proofErr w:type="spellStart"/>
            <w:r w:rsidRPr="00B47873">
              <w:rPr>
                <w:rFonts w:ascii="Times New Roman" w:hAnsi="Times New Roman" w:cs="Times New Roman"/>
                <w:sz w:val="24"/>
                <w:szCs w:val="24"/>
              </w:rPr>
              <w:t>Sundaresan</w:t>
            </w:r>
            <w:proofErr w:type="spellEnd"/>
            <w:r w:rsidRPr="00B47873">
              <w:rPr>
                <w:rFonts w:ascii="Times New Roman" w:hAnsi="Times New Roman" w:cs="Times New Roman"/>
                <w:sz w:val="24"/>
                <w:szCs w:val="24"/>
              </w:rPr>
              <w:t>, Senior Lectur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Gr.I</w:t>
            </w:r>
            <w:proofErr w:type="spellEnd"/>
            <w:proofErr w:type="gramEnd"/>
            <w:r w:rsidRPr="00B478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3FBFC982" w14:textId="6BC80592" w:rsidR="001645D3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7873">
              <w:rPr>
                <w:rFonts w:ascii="Times New Roman" w:hAnsi="Times New Roman" w:cs="Times New Roman"/>
                <w:sz w:val="24"/>
                <w:szCs w:val="24"/>
              </w:rPr>
              <w:t>Department of Clinical Sciences, Faculty of Health-Care Sciences, Eastern Univers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Sri Lanka</w:t>
            </w:r>
          </w:p>
        </w:tc>
      </w:tr>
      <w:tr w:rsidR="001645D3" w14:paraId="36889DD5" w14:textId="77777777" w:rsidTr="0003508E">
        <w:tc>
          <w:tcPr>
            <w:tcW w:w="1377" w:type="dxa"/>
            <w:vMerge/>
          </w:tcPr>
          <w:p w14:paraId="7DAE4249" w14:textId="77777777" w:rsidR="001645D3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2131E8C7" w14:textId="6C217D41" w:rsidR="001645D3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00 am – 12:00 pm</w:t>
            </w:r>
          </w:p>
        </w:tc>
        <w:tc>
          <w:tcPr>
            <w:tcW w:w="2942" w:type="dxa"/>
          </w:tcPr>
          <w:p w14:paraId="12BBD052" w14:textId="4480031E" w:rsidR="001645D3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645D3">
              <w:rPr>
                <w:rFonts w:ascii="Times New Roman" w:hAnsi="Times New Roman" w:cs="Times New Roman"/>
                <w:sz w:val="24"/>
                <w:szCs w:val="24"/>
              </w:rPr>
              <w:t xml:space="preserve">Career Opportunities and Importance of Personal </w:t>
            </w:r>
            <w:r w:rsidRPr="001645D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velopment for agricultural graduates</w:t>
            </w:r>
          </w:p>
        </w:tc>
        <w:tc>
          <w:tcPr>
            <w:tcW w:w="2343" w:type="dxa"/>
          </w:tcPr>
          <w:p w14:paraId="4A338BD7" w14:textId="0887D6A2" w:rsidR="001645D3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645D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Coordinator/ Career Development Programs, Faculty of </w:t>
            </w:r>
            <w:r w:rsidRPr="001645D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griculture, Eastern University, Sri Lanka</w:t>
            </w:r>
          </w:p>
        </w:tc>
      </w:tr>
      <w:tr w:rsidR="001645D3" w14:paraId="4E702C9C" w14:textId="77777777" w:rsidTr="0003508E">
        <w:tc>
          <w:tcPr>
            <w:tcW w:w="1377" w:type="dxa"/>
            <w:vMerge/>
          </w:tcPr>
          <w:p w14:paraId="3F6CD0F4" w14:textId="77777777" w:rsidR="001645D3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4C98EA72" w14:textId="5A453879" w:rsidR="001645D3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00 pm – 1:00 pm</w:t>
            </w:r>
          </w:p>
        </w:tc>
        <w:tc>
          <w:tcPr>
            <w:tcW w:w="5285" w:type="dxa"/>
            <w:gridSpan w:val="2"/>
          </w:tcPr>
          <w:p w14:paraId="04C681DA" w14:textId="75986848" w:rsidR="001645D3" w:rsidRPr="0003508E" w:rsidRDefault="001645D3" w:rsidP="001645D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350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UNCH BREAK</w:t>
            </w:r>
          </w:p>
        </w:tc>
      </w:tr>
      <w:tr w:rsidR="001645D3" w14:paraId="26B041A1" w14:textId="77777777" w:rsidTr="0003508E">
        <w:tc>
          <w:tcPr>
            <w:tcW w:w="1377" w:type="dxa"/>
            <w:vMerge/>
          </w:tcPr>
          <w:p w14:paraId="19E39C61" w14:textId="77777777" w:rsidR="001645D3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4BF2EF88" w14:textId="2BD4D93E" w:rsidR="001645D3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:00 pm – </w:t>
            </w:r>
            <w:r w:rsidR="0076210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76210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 pm</w:t>
            </w:r>
          </w:p>
        </w:tc>
        <w:tc>
          <w:tcPr>
            <w:tcW w:w="2942" w:type="dxa"/>
          </w:tcPr>
          <w:p w14:paraId="41DC1A62" w14:textId="04ABFB0F" w:rsidR="001645D3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7873">
              <w:rPr>
                <w:rFonts w:ascii="Times New Roman" w:hAnsi="Times New Roman" w:cs="Times New Roman"/>
                <w:sz w:val="24"/>
                <w:szCs w:val="24"/>
              </w:rPr>
              <w:t>Freshers’ Talk – Discussing Opportunities and Constraints</w:t>
            </w:r>
          </w:p>
        </w:tc>
        <w:tc>
          <w:tcPr>
            <w:tcW w:w="2343" w:type="dxa"/>
          </w:tcPr>
          <w:p w14:paraId="54CB2FB6" w14:textId="77777777" w:rsidR="001645D3" w:rsidRPr="00B47873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7873">
              <w:rPr>
                <w:rFonts w:ascii="Times New Roman" w:hAnsi="Times New Roman" w:cs="Times New Roman"/>
                <w:sz w:val="24"/>
                <w:szCs w:val="24"/>
              </w:rPr>
              <w:t>Student Counsellors,</w:t>
            </w:r>
          </w:p>
          <w:p w14:paraId="33ED039C" w14:textId="11F23AFA" w:rsidR="001645D3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7873">
              <w:rPr>
                <w:rFonts w:ascii="Times New Roman" w:hAnsi="Times New Roman" w:cs="Times New Roman"/>
                <w:sz w:val="24"/>
                <w:szCs w:val="24"/>
              </w:rPr>
              <w:t>Coordinator/ Orientation Program, Faculty of Agriculture, Eastern Univers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Sri Lanka</w:t>
            </w:r>
          </w:p>
        </w:tc>
      </w:tr>
      <w:tr w:rsidR="001645D3" w14:paraId="46F89E9F" w14:textId="77777777" w:rsidTr="0003508E">
        <w:tc>
          <w:tcPr>
            <w:tcW w:w="1377" w:type="dxa"/>
            <w:vMerge/>
          </w:tcPr>
          <w:p w14:paraId="12C2F369" w14:textId="77777777" w:rsidR="001645D3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4" w:type="dxa"/>
          </w:tcPr>
          <w:p w14:paraId="5C00B45F" w14:textId="55CFE23D" w:rsidR="001645D3" w:rsidRDefault="00762100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1645D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1645D3">
              <w:rPr>
                <w:rFonts w:ascii="Times New Roman" w:hAnsi="Times New Roman" w:cs="Times New Roman"/>
                <w:sz w:val="24"/>
                <w:szCs w:val="24"/>
              </w:rPr>
              <w:t>0 pm –2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645D3">
              <w:rPr>
                <w:rFonts w:ascii="Times New Roman" w:hAnsi="Times New Roman" w:cs="Times New Roman"/>
                <w:sz w:val="24"/>
                <w:szCs w:val="24"/>
              </w:rPr>
              <w:t xml:space="preserve">0 pm </w:t>
            </w:r>
          </w:p>
        </w:tc>
        <w:tc>
          <w:tcPr>
            <w:tcW w:w="2942" w:type="dxa"/>
          </w:tcPr>
          <w:p w14:paraId="22148751" w14:textId="785C2480" w:rsidR="001645D3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685E">
              <w:rPr>
                <w:rFonts w:ascii="Times New Roman" w:hAnsi="Times New Roman" w:cs="Times New Roman"/>
                <w:sz w:val="24"/>
                <w:szCs w:val="24"/>
              </w:rPr>
              <w:t>Feedback from Students, Discussion and Conclusion of the Orientation Program</w:t>
            </w:r>
          </w:p>
        </w:tc>
        <w:tc>
          <w:tcPr>
            <w:tcW w:w="2343" w:type="dxa"/>
          </w:tcPr>
          <w:p w14:paraId="01F14029" w14:textId="77777777" w:rsidR="001645D3" w:rsidRPr="0047685E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685E">
              <w:rPr>
                <w:rFonts w:ascii="Times New Roman" w:hAnsi="Times New Roman" w:cs="Times New Roman"/>
                <w:sz w:val="24"/>
                <w:szCs w:val="24"/>
              </w:rPr>
              <w:t>Student Counsellors,</w:t>
            </w:r>
          </w:p>
          <w:p w14:paraId="0897E9FF" w14:textId="1F370989" w:rsidR="001645D3" w:rsidRDefault="001645D3" w:rsidP="00164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685E">
              <w:rPr>
                <w:rFonts w:ascii="Times New Roman" w:hAnsi="Times New Roman" w:cs="Times New Roman"/>
                <w:sz w:val="24"/>
                <w:szCs w:val="24"/>
              </w:rPr>
              <w:t>Coordinator/ Orientation Program, Faculty of Agriculture, Eastern Univers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Sri Lanka</w:t>
            </w:r>
          </w:p>
        </w:tc>
      </w:tr>
    </w:tbl>
    <w:p w14:paraId="1D5F1938" w14:textId="54AE5F8A" w:rsidR="008902FC" w:rsidRDefault="008902FC" w:rsidP="008902F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902F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09408CD" w14:textId="0A2267E2" w:rsidR="006C206E" w:rsidRDefault="006C206E" w:rsidP="008902F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72BAF6" w14:textId="317B3E58" w:rsidR="006C206E" w:rsidRDefault="006C206E" w:rsidP="008902F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137AAD" w14:textId="77777777" w:rsidR="006C206E" w:rsidRDefault="006C206E" w:rsidP="008902F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7D25C72" w14:textId="0AB732F0" w:rsidR="00F37063" w:rsidRDefault="00F37063" w:rsidP="008902F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tails of the virtual</w:t>
      </w:r>
      <w:r w:rsidR="00672425">
        <w:rPr>
          <w:rFonts w:ascii="Times New Roman" w:hAnsi="Times New Roman" w:cs="Times New Roman"/>
          <w:b/>
          <w:bCs/>
          <w:sz w:val="24"/>
          <w:szCs w:val="24"/>
        </w:rPr>
        <w:t xml:space="preserve"> meeting for the orientation program (</w:t>
      </w:r>
      <w:r w:rsidR="00672425" w:rsidRPr="00672425">
        <w:rPr>
          <w:rFonts w:ascii="Times New Roman" w:hAnsi="Times New Roman" w:cs="Times New Roman"/>
          <w:b/>
          <w:bCs/>
          <w:sz w:val="24"/>
          <w:szCs w:val="24"/>
        </w:rPr>
        <w:t>19 – 2</w:t>
      </w:r>
      <w:r w:rsidR="001B23C9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672425" w:rsidRPr="00672425">
        <w:rPr>
          <w:rFonts w:ascii="Times New Roman" w:hAnsi="Times New Roman" w:cs="Times New Roman"/>
          <w:b/>
          <w:bCs/>
          <w:sz w:val="24"/>
          <w:szCs w:val="24"/>
        </w:rPr>
        <w:t xml:space="preserve"> July, 2021</w:t>
      </w:r>
      <w:r w:rsidR="00672425"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25"/>
        <w:gridCol w:w="4320"/>
        <w:gridCol w:w="1800"/>
        <w:gridCol w:w="1371"/>
      </w:tblGrid>
      <w:tr w:rsidR="00F37063" w:rsidRPr="005866B1" w14:paraId="11FDFCD0" w14:textId="77777777" w:rsidTr="005866B1">
        <w:tc>
          <w:tcPr>
            <w:tcW w:w="1525" w:type="dxa"/>
          </w:tcPr>
          <w:p w14:paraId="3F02DE7E" w14:textId="6F20093E" w:rsidR="00F37063" w:rsidRPr="005866B1" w:rsidRDefault="00F37063" w:rsidP="008902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6B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4320" w:type="dxa"/>
          </w:tcPr>
          <w:p w14:paraId="6C1E5C37" w14:textId="6211DAF8" w:rsidR="00F37063" w:rsidRPr="005866B1" w:rsidRDefault="00F37063" w:rsidP="008902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6B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Zoom link</w:t>
            </w:r>
          </w:p>
        </w:tc>
        <w:tc>
          <w:tcPr>
            <w:tcW w:w="1800" w:type="dxa"/>
          </w:tcPr>
          <w:p w14:paraId="63C49F04" w14:textId="428BF55C" w:rsidR="00F37063" w:rsidRPr="005866B1" w:rsidRDefault="00F37063" w:rsidP="008902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6B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eting ID</w:t>
            </w:r>
          </w:p>
        </w:tc>
        <w:tc>
          <w:tcPr>
            <w:tcW w:w="1371" w:type="dxa"/>
          </w:tcPr>
          <w:p w14:paraId="0915522B" w14:textId="2355CF2A" w:rsidR="00F37063" w:rsidRPr="005866B1" w:rsidRDefault="00F37063" w:rsidP="008902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6B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code</w:t>
            </w:r>
          </w:p>
        </w:tc>
      </w:tr>
      <w:tr w:rsidR="00F37063" w:rsidRPr="005866B1" w14:paraId="1E207F08" w14:textId="77777777" w:rsidTr="005866B1">
        <w:tc>
          <w:tcPr>
            <w:tcW w:w="1525" w:type="dxa"/>
          </w:tcPr>
          <w:p w14:paraId="58509FCD" w14:textId="77777777" w:rsidR="00F37063" w:rsidRPr="005866B1" w:rsidRDefault="00F37063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66B1">
              <w:rPr>
                <w:rFonts w:ascii="Times New Roman" w:hAnsi="Times New Roman" w:cs="Times New Roman"/>
                <w:sz w:val="24"/>
                <w:szCs w:val="24"/>
              </w:rPr>
              <w:t>19.07.2021</w:t>
            </w:r>
          </w:p>
          <w:p w14:paraId="57D86C16" w14:textId="6B5B0591" w:rsidR="00F37063" w:rsidRPr="005866B1" w:rsidRDefault="00F37063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66B1">
              <w:rPr>
                <w:rFonts w:ascii="Times New Roman" w:hAnsi="Times New Roman" w:cs="Times New Roman"/>
                <w:sz w:val="24"/>
                <w:szCs w:val="24"/>
              </w:rPr>
              <w:t>(Monday)</w:t>
            </w:r>
          </w:p>
        </w:tc>
        <w:tc>
          <w:tcPr>
            <w:tcW w:w="4320" w:type="dxa"/>
          </w:tcPr>
          <w:p w14:paraId="24B76E7F" w14:textId="28E65E55" w:rsidR="006F3FA8" w:rsidRPr="005866B1" w:rsidRDefault="0089069C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6" w:tgtFrame="_blank" w:history="1">
              <w:r w:rsidR="00552978" w:rsidRPr="005866B1">
                <w:rPr>
                  <w:rStyle w:val="Hyperlink"/>
                  <w:rFonts w:ascii="Times New Roman" w:hAnsi="Times New Roman" w:cs="Times New Roman"/>
                  <w:color w:val="1155CC"/>
                  <w:sz w:val="24"/>
                  <w:szCs w:val="24"/>
                  <w:shd w:val="clear" w:color="auto" w:fill="FFFFFF"/>
                </w:rPr>
                <w:t>https://learn.zoom.us/j/63816943159?pwd=MHVzNE9jeHJqWldxMlN6c0kwYXVTZz09</w:t>
              </w:r>
            </w:hyperlink>
          </w:p>
        </w:tc>
        <w:tc>
          <w:tcPr>
            <w:tcW w:w="1800" w:type="dxa"/>
          </w:tcPr>
          <w:p w14:paraId="2C16C432" w14:textId="79BE585D" w:rsidR="00F37063" w:rsidRPr="005866B1" w:rsidRDefault="00552978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66B1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638 1694 3159</w:t>
            </w:r>
          </w:p>
        </w:tc>
        <w:tc>
          <w:tcPr>
            <w:tcW w:w="1371" w:type="dxa"/>
          </w:tcPr>
          <w:p w14:paraId="007185A3" w14:textId="7D4B23A3" w:rsidR="00F37063" w:rsidRPr="005866B1" w:rsidRDefault="00552978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66B1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L9y4YY$V</w:t>
            </w:r>
          </w:p>
        </w:tc>
      </w:tr>
      <w:tr w:rsidR="00F37063" w:rsidRPr="005866B1" w14:paraId="14B1034A" w14:textId="77777777" w:rsidTr="005866B1">
        <w:tc>
          <w:tcPr>
            <w:tcW w:w="1525" w:type="dxa"/>
          </w:tcPr>
          <w:p w14:paraId="482D6866" w14:textId="77777777" w:rsidR="00F37063" w:rsidRPr="005866B1" w:rsidRDefault="00F37063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66B1">
              <w:rPr>
                <w:rFonts w:ascii="Times New Roman" w:hAnsi="Times New Roman" w:cs="Times New Roman"/>
                <w:sz w:val="24"/>
                <w:szCs w:val="24"/>
              </w:rPr>
              <w:t xml:space="preserve">20.07.2021 </w:t>
            </w:r>
          </w:p>
          <w:p w14:paraId="5FB60DF4" w14:textId="3295AD34" w:rsidR="00F37063" w:rsidRPr="005866B1" w:rsidRDefault="00F37063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66B1">
              <w:rPr>
                <w:rFonts w:ascii="Times New Roman" w:hAnsi="Times New Roman" w:cs="Times New Roman"/>
                <w:sz w:val="24"/>
                <w:szCs w:val="24"/>
              </w:rPr>
              <w:t>(Tuesday)</w:t>
            </w:r>
          </w:p>
        </w:tc>
        <w:tc>
          <w:tcPr>
            <w:tcW w:w="4320" w:type="dxa"/>
          </w:tcPr>
          <w:p w14:paraId="664229E2" w14:textId="694128C4" w:rsidR="00F37063" w:rsidRPr="005866B1" w:rsidRDefault="0089069C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tgtFrame="_blank" w:history="1">
              <w:r w:rsidR="005866B1" w:rsidRPr="005866B1">
                <w:rPr>
                  <w:rStyle w:val="Hyperlink"/>
                  <w:rFonts w:ascii="Times New Roman" w:hAnsi="Times New Roman" w:cs="Times New Roman"/>
                  <w:color w:val="1155CC"/>
                  <w:sz w:val="24"/>
                  <w:szCs w:val="24"/>
                  <w:shd w:val="clear" w:color="auto" w:fill="FFFFFF"/>
                </w:rPr>
                <w:t>https://learn.zoom.us/j/69057576795?pwd=YjZqV3MwSk5OQVE5NUdOeG95Zk5aUT09</w:t>
              </w:r>
            </w:hyperlink>
          </w:p>
        </w:tc>
        <w:tc>
          <w:tcPr>
            <w:tcW w:w="1800" w:type="dxa"/>
          </w:tcPr>
          <w:p w14:paraId="134DBC57" w14:textId="0A68EB76" w:rsidR="00F37063" w:rsidRPr="005866B1" w:rsidRDefault="005866B1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66B1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690 5757 6795</w:t>
            </w:r>
          </w:p>
        </w:tc>
        <w:tc>
          <w:tcPr>
            <w:tcW w:w="1371" w:type="dxa"/>
          </w:tcPr>
          <w:p w14:paraId="283F0509" w14:textId="0BD6457A" w:rsidR="00F37063" w:rsidRPr="005866B1" w:rsidRDefault="005866B1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66B1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P0hY1^Wz</w:t>
            </w:r>
          </w:p>
        </w:tc>
      </w:tr>
      <w:tr w:rsidR="00F37063" w:rsidRPr="005866B1" w14:paraId="4EE472F4" w14:textId="77777777" w:rsidTr="005866B1">
        <w:tc>
          <w:tcPr>
            <w:tcW w:w="1525" w:type="dxa"/>
          </w:tcPr>
          <w:p w14:paraId="013751EF" w14:textId="77777777" w:rsidR="00F37063" w:rsidRPr="005866B1" w:rsidRDefault="00F37063" w:rsidP="00F370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66B1">
              <w:rPr>
                <w:rFonts w:ascii="Times New Roman" w:hAnsi="Times New Roman" w:cs="Times New Roman"/>
                <w:sz w:val="24"/>
                <w:szCs w:val="24"/>
              </w:rPr>
              <w:t>22.07.2021</w:t>
            </w:r>
          </w:p>
          <w:p w14:paraId="65D7D944" w14:textId="424EEA7B" w:rsidR="00F37063" w:rsidRPr="005866B1" w:rsidRDefault="00F37063" w:rsidP="00F370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66B1">
              <w:rPr>
                <w:rFonts w:ascii="Times New Roman" w:hAnsi="Times New Roman" w:cs="Times New Roman"/>
                <w:sz w:val="24"/>
                <w:szCs w:val="24"/>
              </w:rPr>
              <w:t>(Thursday)</w:t>
            </w:r>
          </w:p>
        </w:tc>
        <w:tc>
          <w:tcPr>
            <w:tcW w:w="4320" w:type="dxa"/>
          </w:tcPr>
          <w:p w14:paraId="24B6E610" w14:textId="79B1E8DB" w:rsidR="00F37063" w:rsidRPr="005866B1" w:rsidRDefault="0089069C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tgtFrame="_blank" w:history="1">
              <w:r w:rsidR="005866B1" w:rsidRPr="005866B1">
                <w:rPr>
                  <w:rStyle w:val="Hyperlink"/>
                  <w:rFonts w:ascii="Times New Roman" w:hAnsi="Times New Roman" w:cs="Times New Roman"/>
                  <w:color w:val="1155CC"/>
                  <w:sz w:val="24"/>
                  <w:szCs w:val="24"/>
                  <w:shd w:val="clear" w:color="auto" w:fill="FFFFFF"/>
                </w:rPr>
                <w:t>https://learn.zoom.us/j/63161906159?pwd=MkI1UVhIUExya1ZxcVRnc3Y0cWgyUT09</w:t>
              </w:r>
            </w:hyperlink>
          </w:p>
        </w:tc>
        <w:tc>
          <w:tcPr>
            <w:tcW w:w="1800" w:type="dxa"/>
          </w:tcPr>
          <w:p w14:paraId="17A4BDEB" w14:textId="4C2C3978" w:rsidR="00F37063" w:rsidRPr="005866B1" w:rsidRDefault="005866B1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66B1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631 6190 6159</w:t>
            </w:r>
          </w:p>
        </w:tc>
        <w:tc>
          <w:tcPr>
            <w:tcW w:w="1371" w:type="dxa"/>
          </w:tcPr>
          <w:p w14:paraId="2616AC80" w14:textId="683ADAB1" w:rsidR="00F37063" w:rsidRPr="005866B1" w:rsidRDefault="005866B1" w:rsidP="008902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66B1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#hD8dEbX</w:t>
            </w:r>
          </w:p>
        </w:tc>
      </w:tr>
    </w:tbl>
    <w:p w14:paraId="5D061A92" w14:textId="77777777" w:rsidR="00FC77D9" w:rsidRPr="008902FC" w:rsidRDefault="00FC77D9" w:rsidP="008902F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22E5CE" w14:textId="77777777" w:rsidR="008902FC" w:rsidRPr="00447455" w:rsidRDefault="008902FC" w:rsidP="00447455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8902FC" w:rsidRPr="00447455" w:rsidSect="0044745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MjKxsDQCsg3NjJR0lIJTi4sz8/NACgxrAeDVmtwsAAAA"/>
  </w:docVars>
  <w:rsids>
    <w:rsidRoot w:val="00447455"/>
    <w:rsid w:val="0001483A"/>
    <w:rsid w:val="0001512D"/>
    <w:rsid w:val="0003508E"/>
    <w:rsid w:val="00043F5C"/>
    <w:rsid w:val="00057251"/>
    <w:rsid w:val="00064312"/>
    <w:rsid w:val="001150DD"/>
    <w:rsid w:val="0016317B"/>
    <w:rsid w:val="001645D3"/>
    <w:rsid w:val="00166C4C"/>
    <w:rsid w:val="001B23C9"/>
    <w:rsid w:val="001E490C"/>
    <w:rsid w:val="00233AB1"/>
    <w:rsid w:val="00276259"/>
    <w:rsid w:val="00293980"/>
    <w:rsid w:val="003A03BC"/>
    <w:rsid w:val="003C5F05"/>
    <w:rsid w:val="00447455"/>
    <w:rsid w:val="0047685E"/>
    <w:rsid w:val="004A4C65"/>
    <w:rsid w:val="0054200C"/>
    <w:rsid w:val="005439E4"/>
    <w:rsid w:val="00544DDD"/>
    <w:rsid w:val="00552978"/>
    <w:rsid w:val="0056051A"/>
    <w:rsid w:val="005866B1"/>
    <w:rsid w:val="006006D2"/>
    <w:rsid w:val="00644370"/>
    <w:rsid w:val="00672425"/>
    <w:rsid w:val="006C206E"/>
    <w:rsid w:val="006F3FA8"/>
    <w:rsid w:val="00756B5A"/>
    <w:rsid w:val="00762100"/>
    <w:rsid w:val="007A499D"/>
    <w:rsid w:val="007A6B38"/>
    <w:rsid w:val="007E7C3E"/>
    <w:rsid w:val="0080265A"/>
    <w:rsid w:val="00821EB6"/>
    <w:rsid w:val="008305F3"/>
    <w:rsid w:val="0083404C"/>
    <w:rsid w:val="00876A38"/>
    <w:rsid w:val="008902FC"/>
    <w:rsid w:val="0089069C"/>
    <w:rsid w:val="009137EB"/>
    <w:rsid w:val="009507B5"/>
    <w:rsid w:val="00990D53"/>
    <w:rsid w:val="009A1B46"/>
    <w:rsid w:val="009B6547"/>
    <w:rsid w:val="009B6FA5"/>
    <w:rsid w:val="00A200C5"/>
    <w:rsid w:val="00A736B2"/>
    <w:rsid w:val="00A870A3"/>
    <w:rsid w:val="00AA4712"/>
    <w:rsid w:val="00AC1BC6"/>
    <w:rsid w:val="00AD178E"/>
    <w:rsid w:val="00B055B3"/>
    <w:rsid w:val="00B43231"/>
    <w:rsid w:val="00B47873"/>
    <w:rsid w:val="00B63821"/>
    <w:rsid w:val="00BC15C9"/>
    <w:rsid w:val="00BF52C3"/>
    <w:rsid w:val="00C379D6"/>
    <w:rsid w:val="00C977D2"/>
    <w:rsid w:val="00CE29A5"/>
    <w:rsid w:val="00DC0B99"/>
    <w:rsid w:val="00DF4524"/>
    <w:rsid w:val="00E62034"/>
    <w:rsid w:val="00E72772"/>
    <w:rsid w:val="00EB1624"/>
    <w:rsid w:val="00EC72D0"/>
    <w:rsid w:val="00ED30DA"/>
    <w:rsid w:val="00EF0EDD"/>
    <w:rsid w:val="00F35F62"/>
    <w:rsid w:val="00F3615D"/>
    <w:rsid w:val="00F37063"/>
    <w:rsid w:val="00F722F9"/>
    <w:rsid w:val="00F841C8"/>
    <w:rsid w:val="00F94D4D"/>
    <w:rsid w:val="00FC3C7A"/>
    <w:rsid w:val="00FC77D9"/>
    <w:rsid w:val="00FF1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EAE8B"/>
  <w15:chartTrackingRefBased/>
  <w15:docId w15:val="{835E9615-D237-437E-8C0C-F86118340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55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97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29A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A03B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.zoom.us/j/63161906159?pwd=MkI1UVhIUExya1ZxcVRnc3Y0cWgyUT0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earn.zoom.us/j/69057576795?pwd=YjZqV3MwSk5OQVE5NUdOeG95Zk5aUT09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learn.zoom.us/j/63816943159?pwd=MHVzNE9jeHJqWldxMlN6c0kwYXVTZz09" TargetMode="External"/><Relationship Id="rId5" Type="http://schemas.openxmlformats.org/officeDocument/2006/relationships/hyperlink" Target="https://learn.zoom.us/j/63816943159?pwd=MHVzNE9jeHJqWldxMlN6c0kwYXVTZz09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A16A2C-6544-4BB5-AD4E-DF95751E5D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4</Pages>
  <Words>782</Words>
  <Characters>446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u, Eeswaran</dc:creator>
  <cp:keywords/>
  <dc:description/>
  <cp:lastModifiedBy>Rasu, Eeswaran</cp:lastModifiedBy>
  <cp:revision>18</cp:revision>
  <dcterms:created xsi:type="dcterms:W3CDTF">2021-07-14T08:02:00Z</dcterms:created>
  <dcterms:modified xsi:type="dcterms:W3CDTF">2021-07-15T03:29:00Z</dcterms:modified>
</cp:coreProperties>
</file>